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1E1C" w:rsidRPr="00A840E7" w:rsidRDefault="00BA1E1C" w:rsidP="00BA1E1C">
      <w:pPr>
        <w:spacing w:after="0" w:line="240" w:lineRule="auto"/>
        <w:jc w:val="center"/>
        <w:rPr>
          <w:rFonts w:eastAsia="Times New Roman" w:cstheme="minorHAnsi"/>
          <w:b/>
          <w:color w:val="222222"/>
          <w:sz w:val="28"/>
          <w:szCs w:val="28"/>
        </w:rPr>
      </w:pPr>
      <w:bookmarkStart w:id="0" w:name="_GoBack"/>
      <w:bookmarkEnd w:id="0"/>
      <w:r w:rsidRPr="00A840E7">
        <w:rPr>
          <w:rFonts w:eastAsia="Times New Roman" w:cstheme="minorHAnsi"/>
          <w:b/>
          <w:color w:val="222222"/>
          <w:sz w:val="28"/>
          <w:szCs w:val="28"/>
        </w:rPr>
        <w:t>Exam Outline</w:t>
      </w:r>
      <w:r w:rsidR="002D525F">
        <w:rPr>
          <w:rFonts w:eastAsia="Times New Roman" w:cstheme="minorHAnsi"/>
          <w:b/>
          <w:color w:val="222222"/>
          <w:sz w:val="28"/>
          <w:szCs w:val="28"/>
        </w:rPr>
        <w:t>:</w:t>
      </w:r>
      <w:r w:rsidRPr="00A840E7">
        <w:rPr>
          <w:rFonts w:eastAsia="Times New Roman" w:cstheme="minorHAnsi"/>
          <w:b/>
          <w:color w:val="222222"/>
          <w:sz w:val="28"/>
          <w:szCs w:val="28"/>
        </w:rPr>
        <w:t xml:space="preserve"> </w:t>
      </w:r>
      <w:r w:rsidR="002D525F">
        <w:rPr>
          <w:rFonts w:eastAsia="Times New Roman" w:cstheme="minorHAnsi"/>
          <w:b/>
          <w:color w:val="222222"/>
          <w:sz w:val="28"/>
          <w:szCs w:val="28"/>
        </w:rPr>
        <w:t xml:space="preserve">HARI </w:t>
      </w:r>
      <w:r w:rsidR="0094058E">
        <w:rPr>
          <w:rFonts w:eastAsia="Times New Roman" w:cstheme="minorHAnsi"/>
          <w:b/>
          <w:color w:val="222222"/>
          <w:sz w:val="28"/>
          <w:szCs w:val="28"/>
        </w:rPr>
        <w:t>Final</w:t>
      </w:r>
      <w:r w:rsidR="002D525F">
        <w:rPr>
          <w:rFonts w:eastAsia="Times New Roman" w:cstheme="minorHAnsi"/>
          <w:b/>
          <w:color w:val="222222"/>
          <w:sz w:val="28"/>
          <w:szCs w:val="28"/>
        </w:rPr>
        <w:t xml:space="preserve"> </w:t>
      </w:r>
      <w:r w:rsidR="00D35451">
        <w:rPr>
          <w:rFonts w:eastAsia="Times New Roman" w:cstheme="minorHAnsi"/>
          <w:b/>
          <w:color w:val="222222"/>
          <w:sz w:val="28"/>
          <w:szCs w:val="28"/>
        </w:rPr>
        <w:t>Exam 201</w:t>
      </w:r>
      <w:r w:rsidR="00FC5260">
        <w:rPr>
          <w:rFonts w:eastAsia="Times New Roman" w:cstheme="minorHAnsi"/>
          <w:b/>
          <w:color w:val="222222"/>
          <w:sz w:val="28"/>
          <w:szCs w:val="28"/>
        </w:rPr>
        <w:t>6</w:t>
      </w:r>
      <w:r w:rsidR="002D525F">
        <w:rPr>
          <w:rFonts w:eastAsia="Times New Roman" w:cstheme="minorHAnsi"/>
          <w:b/>
          <w:color w:val="222222"/>
          <w:sz w:val="28"/>
          <w:szCs w:val="28"/>
        </w:rPr>
        <w:t>-201</w:t>
      </w:r>
      <w:r w:rsidR="00FC5260">
        <w:rPr>
          <w:rFonts w:eastAsia="Times New Roman" w:cstheme="minorHAnsi"/>
          <w:b/>
          <w:color w:val="222222"/>
          <w:sz w:val="28"/>
          <w:szCs w:val="28"/>
        </w:rPr>
        <w:t>7</w:t>
      </w:r>
    </w:p>
    <w:p w:rsidR="00BA1E1C" w:rsidRPr="00A840E7" w:rsidRDefault="00BA1E1C" w:rsidP="00BA1E1C">
      <w:pPr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</w:p>
    <w:p w:rsidR="00BA1E1C" w:rsidRPr="000203D6" w:rsidRDefault="00BA1E1C" w:rsidP="00BA1E1C">
      <w:pPr>
        <w:spacing w:after="0" w:line="240" w:lineRule="auto"/>
        <w:jc w:val="center"/>
        <w:rPr>
          <w:rFonts w:eastAsia="Times New Roman" w:cstheme="minorHAnsi"/>
          <w:color w:val="222222"/>
          <w:sz w:val="24"/>
          <w:szCs w:val="24"/>
        </w:rPr>
      </w:pPr>
      <w:r w:rsidRPr="000203D6">
        <w:rPr>
          <w:rFonts w:eastAsia="Times New Roman" w:cstheme="minorHAnsi"/>
          <w:color w:val="222222"/>
          <w:sz w:val="24"/>
          <w:szCs w:val="24"/>
        </w:rPr>
        <w:t>Please contact language coordinator for any questions or concerns.</w:t>
      </w:r>
    </w:p>
    <w:p w:rsidR="00BA1E1C" w:rsidRPr="000203D6" w:rsidRDefault="00BA1E1C" w:rsidP="00BA1E1C">
      <w:pPr>
        <w:spacing w:after="0" w:line="240" w:lineRule="auto"/>
        <w:jc w:val="center"/>
        <w:rPr>
          <w:rFonts w:eastAsia="Times New Roman" w:cstheme="minorHAnsi"/>
          <w:b/>
          <w:color w:val="222222"/>
          <w:sz w:val="24"/>
          <w:szCs w:val="24"/>
        </w:rPr>
      </w:pPr>
      <w:r w:rsidRPr="000203D6">
        <w:rPr>
          <w:rFonts w:eastAsia="Times New Roman" w:cstheme="minorHAnsi"/>
          <w:b/>
          <w:color w:val="222222"/>
          <w:sz w:val="24"/>
          <w:szCs w:val="24"/>
        </w:rPr>
        <w:t xml:space="preserve">Language Coordinator – </w:t>
      </w:r>
      <w:r w:rsidR="00B50D51" w:rsidRPr="000203D6">
        <w:rPr>
          <w:rFonts w:eastAsia="Times New Roman" w:cstheme="minorHAnsi"/>
          <w:b/>
          <w:color w:val="222222"/>
          <w:sz w:val="24"/>
          <w:szCs w:val="24"/>
        </w:rPr>
        <w:t>Rakhi</w:t>
      </w:r>
      <w:r w:rsidRPr="000203D6">
        <w:rPr>
          <w:rFonts w:eastAsia="Times New Roman" w:cstheme="minorHAnsi"/>
          <w:b/>
          <w:color w:val="222222"/>
          <w:sz w:val="24"/>
          <w:szCs w:val="24"/>
        </w:rPr>
        <w:t xml:space="preserve"> Rai (</w:t>
      </w:r>
      <w:hyperlink r:id="rId8" w:history="1">
        <w:r w:rsidR="004B3682" w:rsidRPr="000203D6">
          <w:rPr>
            <w:rStyle w:val="Hyperlink"/>
            <w:rFonts w:eastAsia="Times New Roman" w:cstheme="minorHAnsi"/>
            <w:b/>
            <w:sz w:val="24"/>
            <w:szCs w:val="24"/>
          </w:rPr>
          <w:t>rakhirai02@gmail.com</w:t>
        </w:r>
      </w:hyperlink>
      <w:r w:rsidRPr="000203D6">
        <w:rPr>
          <w:rFonts w:eastAsia="Times New Roman" w:cstheme="minorHAnsi"/>
          <w:b/>
          <w:color w:val="222222"/>
          <w:sz w:val="24"/>
          <w:szCs w:val="24"/>
        </w:rPr>
        <w:t>)</w:t>
      </w:r>
    </w:p>
    <w:p w:rsidR="00BA1E1C" w:rsidRPr="000203D6" w:rsidRDefault="00BA1E1C" w:rsidP="00BA1E1C">
      <w:pPr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0203D6">
        <w:rPr>
          <w:rFonts w:eastAsia="Times New Roman" w:cstheme="minorHAnsi"/>
          <w:color w:val="222222"/>
          <w:sz w:val="24"/>
          <w:szCs w:val="24"/>
        </w:rPr>
        <w:t> </w:t>
      </w:r>
    </w:p>
    <w:p w:rsidR="000A759E" w:rsidRPr="000203D6" w:rsidRDefault="000A759E" w:rsidP="000A759E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</w:rPr>
      </w:pPr>
      <w:r w:rsidRPr="000203D6">
        <w:rPr>
          <w:rFonts w:eastAsia="Times New Roman" w:cstheme="minorHAnsi"/>
          <w:b/>
          <w:color w:val="002060"/>
          <w:sz w:val="24"/>
          <w:szCs w:val="24"/>
        </w:rPr>
        <w:t>Class – Gomti - I</w:t>
      </w:r>
    </w:p>
    <w:p w:rsidR="000A759E" w:rsidRPr="000203D6" w:rsidRDefault="00D35451" w:rsidP="000A759E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</w:rPr>
      </w:pPr>
      <w:r w:rsidRPr="00355FE5">
        <w:rPr>
          <w:rFonts w:eastAsia="Times New Roman" w:cstheme="minorHAnsi"/>
          <w:b/>
          <w:color w:val="002060"/>
          <w:sz w:val="24"/>
          <w:szCs w:val="24"/>
        </w:rPr>
        <w:t>Teacher</w:t>
      </w:r>
      <w:r w:rsidR="000A759E" w:rsidRPr="000203D6">
        <w:rPr>
          <w:rFonts w:eastAsia="Times New Roman" w:cstheme="minorHAnsi"/>
          <w:b/>
          <w:color w:val="002060"/>
          <w:sz w:val="24"/>
          <w:szCs w:val="24"/>
        </w:rPr>
        <w:t xml:space="preserve"> – </w:t>
      </w:r>
      <w:r>
        <w:rPr>
          <w:rFonts w:eastAsia="Times New Roman" w:cstheme="minorHAnsi"/>
          <w:b/>
          <w:color w:val="002060"/>
          <w:sz w:val="24"/>
          <w:szCs w:val="24"/>
        </w:rPr>
        <w:t>Bhumi Shukla</w:t>
      </w:r>
    </w:p>
    <w:p w:rsidR="000A759E" w:rsidRPr="000203D6" w:rsidRDefault="000A759E" w:rsidP="000A759E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</w:rPr>
      </w:pPr>
      <w:r w:rsidRPr="000203D6">
        <w:rPr>
          <w:rFonts w:eastAsia="Times New Roman" w:cstheme="minorHAnsi"/>
          <w:b/>
          <w:color w:val="002060"/>
          <w:sz w:val="24"/>
          <w:szCs w:val="24"/>
        </w:rPr>
        <w:t xml:space="preserve">Contact - </w:t>
      </w:r>
      <w:r w:rsidR="00D35451" w:rsidRPr="00296139">
        <w:rPr>
          <w:rStyle w:val="Hyperlink"/>
          <w:rFonts w:cstheme="minorHAnsi"/>
          <w:b/>
          <w:sz w:val="24"/>
          <w:szCs w:val="24"/>
          <w:shd w:val="clear" w:color="auto" w:fill="FFFFFF"/>
        </w:rPr>
        <w:t>bvs.5580@gmail.com</w:t>
      </w:r>
    </w:p>
    <w:p w:rsidR="0021510F" w:rsidRDefault="0021510F" w:rsidP="0021510F">
      <w:pPr>
        <w:pStyle w:val="ListParagraph"/>
        <w:spacing w:after="0" w:line="240" w:lineRule="auto"/>
        <w:ind w:left="360"/>
        <w:rPr>
          <w:rFonts w:eastAsia="Times New Roman" w:cs="Times New Roman"/>
          <w:b/>
          <w:bCs/>
          <w:sz w:val="24"/>
          <w:szCs w:val="24"/>
        </w:rPr>
      </w:pPr>
    </w:p>
    <w:p w:rsidR="008526E1" w:rsidRPr="008526E1" w:rsidRDefault="008526E1" w:rsidP="006C5794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="Times New Roman"/>
          <w:b/>
          <w:bCs/>
          <w:sz w:val="24"/>
          <w:szCs w:val="24"/>
        </w:rPr>
      </w:pPr>
      <w:r w:rsidRPr="008526E1">
        <w:rPr>
          <w:rFonts w:eastAsia="Times New Roman" w:cs="Times New Roman"/>
          <w:b/>
          <w:bCs/>
          <w:sz w:val="24"/>
          <w:szCs w:val="24"/>
        </w:rPr>
        <w:t>Verbal</w:t>
      </w:r>
    </w:p>
    <w:p w:rsidR="00D743D3" w:rsidRPr="00AF24F2" w:rsidRDefault="00D743D3" w:rsidP="00D743D3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 xml:space="preserve">Alphabets (page 4) </w:t>
      </w:r>
    </w:p>
    <w:p w:rsidR="00D743D3" w:rsidRPr="00AF24F2" w:rsidRDefault="00D743D3" w:rsidP="00D743D3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 xml:space="preserve">Vowels: (page 9) </w:t>
      </w:r>
    </w:p>
    <w:p w:rsidR="00D743D3" w:rsidRPr="00AF24F2" w:rsidRDefault="00D743D3" w:rsidP="00D743D3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Colors: (page 13)</w:t>
      </w:r>
    </w:p>
    <w:p w:rsidR="00D743D3" w:rsidRPr="00AF24F2" w:rsidRDefault="00D743D3" w:rsidP="00D743D3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Fruits: (page 14 &amp; 15)</w:t>
      </w:r>
    </w:p>
    <w:p w:rsidR="00D743D3" w:rsidRPr="00AF24F2" w:rsidRDefault="00D743D3" w:rsidP="00D743D3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Vegetables: (page 16&amp;17)</w:t>
      </w:r>
    </w:p>
    <w:p w:rsidR="00D743D3" w:rsidRPr="00AF24F2" w:rsidRDefault="00D743D3" w:rsidP="00D743D3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Animals: (page 19,20,21)</w:t>
      </w:r>
    </w:p>
    <w:p w:rsidR="00D743D3" w:rsidRPr="00AF24F2" w:rsidRDefault="00D743D3" w:rsidP="00D743D3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Birds: (page 22 &amp; 23): only learn the following: Parrot, Pigeon, Chicken, Duck, Peacock, Crow</w:t>
      </w:r>
    </w:p>
    <w:p w:rsidR="00D743D3" w:rsidRPr="00AF24F2" w:rsidRDefault="00D743D3" w:rsidP="00D743D3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Numbers: (page 25 and 26) 1-20. They will have to recognize the numbers</w:t>
      </w:r>
    </w:p>
    <w:p w:rsidR="00D743D3" w:rsidRPr="00AF24F2" w:rsidRDefault="00D743D3" w:rsidP="00D743D3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Days of the week: (p</w:t>
      </w:r>
      <w:r w:rsidR="001374EC">
        <w:rPr>
          <w:rFonts w:ascii="Arial" w:eastAsia="Times New Roman" w:hAnsi="Arial" w:cs="Arial"/>
          <w:color w:val="222222"/>
        </w:rPr>
        <w:t>age 24) (ex: what is Sunday in H</w:t>
      </w:r>
      <w:r w:rsidRPr="00AF24F2">
        <w:rPr>
          <w:rFonts w:ascii="Arial" w:eastAsia="Times New Roman" w:hAnsi="Arial" w:cs="Arial"/>
          <w:color w:val="222222"/>
        </w:rPr>
        <w:t>indi?)</w:t>
      </w:r>
    </w:p>
    <w:p w:rsidR="00D743D3" w:rsidRPr="00AF24F2" w:rsidRDefault="00D743D3" w:rsidP="00D743D3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Body Parts: (page 18)</w:t>
      </w:r>
    </w:p>
    <w:p w:rsidR="000A759E" w:rsidRDefault="000A759E" w:rsidP="00FC5260">
      <w:pPr>
        <w:pStyle w:val="ListParagraph"/>
        <w:spacing w:after="0" w:line="240" w:lineRule="auto"/>
        <w:ind w:left="1080"/>
        <w:rPr>
          <w:rFonts w:eastAsia="Times New Roman" w:cs="Arial"/>
          <w:color w:val="000000"/>
          <w:sz w:val="24"/>
          <w:szCs w:val="24"/>
        </w:rPr>
      </w:pPr>
      <w:r w:rsidRPr="008526E1">
        <w:rPr>
          <w:rFonts w:eastAsia="Times New Roman" w:cs="Arial"/>
          <w:color w:val="000000"/>
          <w:sz w:val="24"/>
          <w:szCs w:val="24"/>
        </w:rPr>
        <w:br/>
      </w:r>
    </w:p>
    <w:p w:rsidR="00BA1E1C" w:rsidRPr="00355FE5" w:rsidRDefault="00BA1E1C" w:rsidP="00BA1E1C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</w:rPr>
      </w:pPr>
      <w:r w:rsidRPr="00355FE5">
        <w:rPr>
          <w:rFonts w:eastAsia="Times New Roman" w:cstheme="minorHAnsi"/>
          <w:b/>
          <w:color w:val="002060"/>
          <w:sz w:val="24"/>
          <w:szCs w:val="24"/>
        </w:rPr>
        <w:t xml:space="preserve">Class – Gomti </w:t>
      </w:r>
      <w:r w:rsidR="002902ED">
        <w:rPr>
          <w:rFonts w:eastAsia="Times New Roman" w:cstheme="minorHAnsi"/>
          <w:b/>
          <w:color w:val="002060"/>
          <w:sz w:val="24"/>
          <w:szCs w:val="24"/>
        </w:rPr>
        <w:t>–</w:t>
      </w:r>
      <w:r w:rsidRPr="00355FE5">
        <w:rPr>
          <w:rFonts w:eastAsia="Times New Roman" w:cstheme="minorHAnsi"/>
          <w:b/>
          <w:color w:val="002060"/>
          <w:sz w:val="24"/>
          <w:szCs w:val="24"/>
        </w:rPr>
        <w:t xml:space="preserve"> I</w:t>
      </w:r>
      <w:r w:rsidR="002902ED">
        <w:rPr>
          <w:rFonts w:eastAsia="Times New Roman" w:cstheme="minorHAnsi"/>
          <w:b/>
          <w:color w:val="002060"/>
          <w:sz w:val="24"/>
          <w:szCs w:val="24"/>
        </w:rPr>
        <w:t>I</w:t>
      </w:r>
    </w:p>
    <w:p w:rsidR="00D35451" w:rsidRDefault="00BA1E1C" w:rsidP="00BA1E1C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</w:rPr>
      </w:pPr>
      <w:r w:rsidRPr="00355FE5">
        <w:rPr>
          <w:rFonts w:eastAsia="Times New Roman" w:cstheme="minorHAnsi"/>
          <w:b/>
          <w:color w:val="002060"/>
          <w:sz w:val="24"/>
          <w:szCs w:val="24"/>
        </w:rPr>
        <w:t>Teacher –</w:t>
      </w:r>
      <w:r w:rsidR="00FC5260">
        <w:rPr>
          <w:rFonts w:eastAsia="Times New Roman" w:cstheme="minorHAnsi"/>
          <w:b/>
          <w:color w:val="002060"/>
          <w:sz w:val="24"/>
          <w:szCs w:val="24"/>
        </w:rPr>
        <w:t xml:space="preserve"> </w:t>
      </w:r>
      <w:r w:rsidR="0094058E">
        <w:rPr>
          <w:rFonts w:eastAsia="Times New Roman" w:cstheme="minorHAnsi"/>
          <w:b/>
          <w:color w:val="002060"/>
          <w:sz w:val="24"/>
          <w:szCs w:val="24"/>
        </w:rPr>
        <w:t>Simpal Kamal</w:t>
      </w:r>
      <w:r w:rsidR="00FC5260">
        <w:rPr>
          <w:rFonts w:eastAsia="Times New Roman" w:cstheme="minorHAnsi"/>
          <w:b/>
          <w:color w:val="002060"/>
          <w:sz w:val="24"/>
          <w:szCs w:val="24"/>
        </w:rPr>
        <w:t xml:space="preserve"> &amp; Purva Agarwal</w:t>
      </w:r>
    </w:p>
    <w:p w:rsidR="00BA1E1C" w:rsidRPr="00355FE5" w:rsidRDefault="00BA1E1C" w:rsidP="00BA1E1C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</w:rPr>
      </w:pPr>
      <w:r w:rsidRPr="00355FE5">
        <w:rPr>
          <w:rFonts w:eastAsia="Times New Roman" w:cstheme="minorHAnsi"/>
          <w:b/>
          <w:color w:val="002060"/>
          <w:sz w:val="24"/>
          <w:szCs w:val="24"/>
        </w:rPr>
        <w:t xml:space="preserve">Contact - </w:t>
      </w:r>
      <w:r w:rsidR="00CE17DE" w:rsidRPr="00CE17DE">
        <w:rPr>
          <w:rFonts w:eastAsia="Times New Roman" w:cstheme="minorHAnsi"/>
          <w:b/>
          <w:color w:val="002060"/>
          <w:sz w:val="24"/>
          <w:szCs w:val="24"/>
        </w:rPr>
        <w:t>kamal.simpal@gmail.com</w:t>
      </w:r>
    </w:p>
    <w:p w:rsidR="00BA1E1C" w:rsidRPr="00355FE5" w:rsidRDefault="00BA1E1C" w:rsidP="00BA1E1C">
      <w:pPr>
        <w:rPr>
          <w:rFonts w:eastAsia="Times New Roman" w:cstheme="minorHAnsi"/>
          <w:b/>
          <w:bCs/>
          <w:color w:val="0D0D0D"/>
          <w:sz w:val="24"/>
          <w:szCs w:val="24"/>
        </w:rPr>
      </w:pPr>
    </w:p>
    <w:p w:rsidR="005667F2" w:rsidRPr="00AF24F2" w:rsidRDefault="005667F2" w:rsidP="005667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Counting Numbers from 1 to 25</w:t>
      </w:r>
    </w:p>
    <w:p w:rsidR="005667F2" w:rsidRPr="00AF24F2" w:rsidRDefault="005667F2" w:rsidP="005667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Recognizing Consonants from K to Va </w:t>
      </w:r>
    </w:p>
    <w:p w:rsidR="005667F2" w:rsidRPr="00AF24F2" w:rsidRDefault="005667F2" w:rsidP="005667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General Conversation questions covered in the class</w:t>
      </w:r>
    </w:p>
    <w:p w:rsidR="005667F2" w:rsidRPr="00AF24F2" w:rsidRDefault="005667F2" w:rsidP="005667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Colors, Body Parts, Animals, Birds, Fruits and Vegetables in Hindi</w:t>
      </w:r>
    </w:p>
    <w:p w:rsidR="005667F2" w:rsidRPr="00AF24F2" w:rsidRDefault="005667F2" w:rsidP="005667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Days of the week.</w:t>
      </w:r>
    </w:p>
    <w:p w:rsidR="009426CE" w:rsidRDefault="009426CE" w:rsidP="000203D6">
      <w:pPr>
        <w:shd w:val="clear" w:color="auto" w:fill="FFFFFF"/>
        <w:spacing w:after="100" w:line="240" w:lineRule="auto"/>
        <w:rPr>
          <w:rFonts w:eastAsia="Times New Roman" w:cs="Arial"/>
          <w:color w:val="000000"/>
          <w:sz w:val="24"/>
          <w:szCs w:val="24"/>
        </w:rPr>
      </w:pPr>
    </w:p>
    <w:p w:rsidR="00BA1E1C" w:rsidRPr="00355FE5" w:rsidRDefault="00BA1E1C" w:rsidP="00BA1E1C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</w:rPr>
      </w:pPr>
      <w:r w:rsidRPr="00355FE5">
        <w:rPr>
          <w:rFonts w:eastAsia="Times New Roman" w:cstheme="minorHAnsi"/>
          <w:b/>
          <w:color w:val="002060"/>
          <w:sz w:val="24"/>
          <w:szCs w:val="24"/>
        </w:rPr>
        <w:t xml:space="preserve">Class – </w:t>
      </w:r>
      <w:r w:rsidR="00FC5260">
        <w:rPr>
          <w:rFonts w:eastAsia="Times New Roman" w:cstheme="minorHAnsi"/>
          <w:b/>
          <w:color w:val="002060"/>
          <w:sz w:val="24"/>
          <w:szCs w:val="24"/>
        </w:rPr>
        <w:t>Kaveri I</w:t>
      </w:r>
    </w:p>
    <w:p w:rsidR="00D35451" w:rsidRPr="00355FE5" w:rsidRDefault="00BA1E1C" w:rsidP="00D35451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</w:rPr>
      </w:pPr>
      <w:r w:rsidRPr="00355FE5">
        <w:rPr>
          <w:rFonts w:eastAsia="Times New Roman" w:cstheme="minorHAnsi"/>
          <w:b/>
          <w:color w:val="002060"/>
          <w:sz w:val="24"/>
          <w:szCs w:val="24"/>
        </w:rPr>
        <w:t xml:space="preserve">Teacher – </w:t>
      </w:r>
      <w:r w:rsidR="00FC5260">
        <w:rPr>
          <w:rFonts w:eastAsia="Times New Roman" w:cstheme="minorHAnsi"/>
          <w:b/>
          <w:color w:val="002060"/>
          <w:sz w:val="24"/>
          <w:szCs w:val="24"/>
        </w:rPr>
        <w:t>Twinkle Mehta</w:t>
      </w:r>
    </w:p>
    <w:p w:rsidR="00BA1E1C" w:rsidRPr="00355FE5" w:rsidRDefault="00BA1E1C" w:rsidP="00BA1E1C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</w:rPr>
      </w:pPr>
      <w:r w:rsidRPr="00355FE5">
        <w:rPr>
          <w:rFonts w:eastAsia="Times New Roman" w:cstheme="minorHAnsi"/>
          <w:b/>
          <w:color w:val="002060"/>
          <w:sz w:val="24"/>
          <w:szCs w:val="24"/>
        </w:rPr>
        <w:t xml:space="preserve">Contact - </w:t>
      </w:r>
      <w:r w:rsidR="00FC5260" w:rsidRPr="009426CE">
        <w:rPr>
          <w:rFonts w:eastAsia="Times New Roman" w:cstheme="minorHAnsi"/>
          <w:b/>
          <w:color w:val="002060"/>
          <w:sz w:val="24"/>
          <w:szCs w:val="24"/>
        </w:rPr>
        <w:t>tsonia@aol.com</w:t>
      </w:r>
    </w:p>
    <w:p w:rsidR="003F4B8D" w:rsidRDefault="003F4B8D" w:rsidP="007B666B">
      <w:pPr>
        <w:shd w:val="clear" w:color="auto" w:fill="FFFFFF"/>
        <w:spacing w:after="0" w:line="240" w:lineRule="auto"/>
        <w:ind w:left="720" w:firstLine="1080"/>
        <w:rPr>
          <w:rFonts w:eastAsia="Times New Roman" w:cs="Arial"/>
          <w:b/>
          <w:i/>
          <w:color w:val="222222"/>
          <w:sz w:val="24"/>
          <w:szCs w:val="24"/>
        </w:rPr>
      </w:pPr>
    </w:p>
    <w:p w:rsidR="0018368A" w:rsidRPr="0018368A" w:rsidRDefault="0018368A" w:rsidP="0018368A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1374EC" w:rsidRPr="00AF24F2" w:rsidRDefault="001374EC" w:rsidP="001374EC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Counting in Hindi from 1-</w:t>
      </w:r>
      <w:r w:rsidR="00594B3D">
        <w:rPr>
          <w:rFonts w:ascii="Arial" w:eastAsia="Times New Roman" w:hAnsi="Arial" w:cs="Arial"/>
          <w:color w:val="222222"/>
        </w:rPr>
        <w:t xml:space="preserve"> 35</w:t>
      </w:r>
    </w:p>
    <w:p w:rsidR="001374EC" w:rsidRPr="00AF24F2" w:rsidRDefault="00594B3D" w:rsidP="001374EC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Writing Consonants</w:t>
      </w:r>
    </w:p>
    <w:p w:rsidR="001374EC" w:rsidRPr="00AF24F2" w:rsidRDefault="001374EC" w:rsidP="001374EC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 xml:space="preserve">Conversation </w:t>
      </w:r>
      <w:r w:rsidR="00594B3D">
        <w:rPr>
          <w:rFonts w:ascii="Arial" w:eastAsia="Times New Roman" w:hAnsi="Arial" w:cs="Arial"/>
          <w:color w:val="222222"/>
        </w:rPr>
        <w:t>questions</w:t>
      </w:r>
      <w:r w:rsidRPr="00AF24F2">
        <w:rPr>
          <w:rFonts w:ascii="Arial" w:eastAsia="Times New Roman" w:hAnsi="Arial" w:cs="Arial"/>
          <w:color w:val="222222"/>
        </w:rPr>
        <w:t>.</w:t>
      </w:r>
    </w:p>
    <w:p w:rsidR="001374EC" w:rsidRDefault="00594B3D" w:rsidP="001374EC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Reading two and three letter words</w:t>
      </w:r>
    </w:p>
    <w:p w:rsidR="00594B3D" w:rsidRPr="00AF24F2" w:rsidRDefault="00594B3D" w:rsidP="001374EC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Days of the week, months, body parts, animals and birds.</w:t>
      </w:r>
    </w:p>
    <w:p w:rsidR="0018368A" w:rsidRPr="0018368A" w:rsidRDefault="0018368A" w:rsidP="0018368A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355FE5" w:rsidRPr="00355FE5" w:rsidRDefault="00355FE5" w:rsidP="00355FE5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</w:rPr>
      </w:pPr>
      <w:r w:rsidRPr="00355FE5">
        <w:rPr>
          <w:rFonts w:eastAsia="Times New Roman" w:cstheme="minorHAnsi"/>
          <w:b/>
          <w:color w:val="002060"/>
          <w:sz w:val="24"/>
          <w:szCs w:val="24"/>
        </w:rPr>
        <w:t>Class – Kaveri</w:t>
      </w:r>
      <w:r w:rsidR="0025579E">
        <w:rPr>
          <w:rFonts w:eastAsia="Times New Roman" w:cstheme="minorHAnsi"/>
          <w:b/>
          <w:color w:val="002060"/>
          <w:sz w:val="24"/>
          <w:szCs w:val="24"/>
        </w:rPr>
        <w:t xml:space="preserve"> I</w:t>
      </w:r>
      <w:r w:rsidR="00FC5260">
        <w:rPr>
          <w:rFonts w:eastAsia="Times New Roman" w:cstheme="minorHAnsi"/>
          <w:b/>
          <w:color w:val="002060"/>
          <w:sz w:val="24"/>
          <w:szCs w:val="24"/>
        </w:rPr>
        <w:t>I</w:t>
      </w:r>
    </w:p>
    <w:p w:rsidR="00D35451" w:rsidRPr="00355FE5" w:rsidRDefault="00D35451" w:rsidP="00D35451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</w:rPr>
      </w:pPr>
      <w:r w:rsidRPr="00355FE5">
        <w:rPr>
          <w:rFonts w:eastAsia="Times New Roman" w:cstheme="minorHAnsi"/>
          <w:b/>
          <w:color w:val="002060"/>
          <w:sz w:val="24"/>
          <w:szCs w:val="24"/>
        </w:rPr>
        <w:t>Teacher – A</w:t>
      </w:r>
      <w:r>
        <w:rPr>
          <w:rFonts w:eastAsia="Times New Roman" w:cstheme="minorHAnsi"/>
          <w:b/>
          <w:color w:val="002060"/>
          <w:sz w:val="24"/>
          <w:szCs w:val="24"/>
        </w:rPr>
        <w:t>ishwarya</w:t>
      </w:r>
      <w:r w:rsidRPr="00355FE5">
        <w:rPr>
          <w:rFonts w:eastAsia="Times New Roman" w:cstheme="minorHAnsi"/>
          <w:b/>
          <w:color w:val="002060"/>
          <w:sz w:val="24"/>
          <w:szCs w:val="24"/>
        </w:rPr>
        <w:t xml:space="preserve"> Deshpande</w:t>
      </w:r>
      <w:r w:rsidR="00982608">
        <w:rPr>
          <w:rFonts w:eastAsia="Times New Roman" w:cstheme="minorHAnsi"/>
          <w:b/>
          <w:color w:val="002060"/>
          <w:sz w:val="24"/>
          <w:szCs w:val="24"/>
        </w:rPr>
        <w:t xml:space="preserve"> &amp; Poonam </w:t>
      </w:r>
    </w:p>
    <w:p w:rsidR="00D35451" w:rsidRPr="00355FE5" w:rsidRDefault="00D35451" w:rsidP="00D35451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</w:rPr>
      </w:pPr>
      <w:r w:rsidRPr="00355FE5">
        <w:rPr>
          <w:rFonts w:eastAsia="Times New Roman" w:cstheme="minorHAnsi"/>
          <w:b/>
          <w:color w:val="002060"/>
          <w:sz w:val="24"/>
          <w:szCs w:val="24"/>
        </w:rPr>
        <w:t>Contact - archana_miramir@yahoo.com</w:t>
      </w:r>
    </w:p>
    <w:p w:rsidR="00355FE5" w:rsidRPr="00355FE5" w:rsidRDefault="00355FE5" w:rsidP="00355FE5">
      <w:pPr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</w:p>
    <w:p w:rsidR="00D04272" w:rsidRPr="00AF24F2" w:rsidRDefault="00D04272" w:rsidP="00AF24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Counting numbers 1-50</w:t>
      </w:r>
    </w:p>
    <w:p w:rsidR="00D04272" w:rsidRPr="00AF24F2" w:rsidRDefault="00D04272" w:rsidP="00AF24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Basic conversation </w:t>
      </w:r>
    </w:p>
    <w:p w:rsidR="00D04272" w:rsidRPr="00AF24F2" w:rsidRDefault="00D04272" w:rsidP="00AF24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Dictation: Any 10 words from page 56 or page 57 if you have green cover text book</w:t>
      </w:r>
    </w:p>
    <w:p w:rsidR="00D04272" w:rsidRPr="00AF24F2" w:rsidRDefault="00D04272" w:rsidP="00AF24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Reading the poem Ghadi page 64 or page 62 if you have green cover text book</w:t>
      </w:r>
    </w:p>
    <w:p w:rsidR="00D04272" w:rsidRPr="00AF24F2" w:rsidRDefault="00D04272" w:rsidP="00AF24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Verbal : Talk about any sports they like (around 10 sentences)</w:t>
      </w:r>
    </w:p>
    <w:p w:rsidR="00E44008" w:rsidRDefault="00E44008" w:rsidP="00E44008">
      <w:pPr>
        <w:pStyle w:val="ListParagraph"/>
        <w:spacing w:after="0" w:line="240" w:lineRule="auto"/>
        <w:ind w:left="360"/>
        <w:rPr>
          <w:rFonts w:eastAsia="Times New Roman" w:cs="Times New Roman"/>
          <w:bCs/>
          <w:sz w:val="24"/>
          <w:szCs w:val="24"/>
        </w:rPr>
      </w:pPr>
    </w:p>
    <w:p w:rsidR="00E44008" w:rsidRDefault="00E44008" w:rsidP="00E44008">
      <w:pPr>
        <w:pStyle w:val="ListParagraph"/>
        <w:spacing w:after="0" w:line="240" w:lineRule="auto"/>
        <w:ind w:left="360"/>
        <w:rPr>
          <w:rFonts w:eastAsia="Times New Roman" w:cs="Times New Roman"/>
          <w:bCs/>
          <w:sz w:val="24"/>
          <w:szCs w:val="24"/>
        </w:rPr>
      </w:pPr>
    </w:p>
    <w:p w:rsidR="00355FE5" w:rsidRDefault="00355FE5" w:rsidP="00355FE5">
      <w:pPr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355FE5">
        <w:rPr>
          <w:rFonts w:eastAsia="Times New Roman" w:cstheme="minorHAnsi"/>
          <w:color w:val="222222"/>
          <w:sz w:val="24"/>
          <w:szCs w:val="24"/>
        </w:rPr>
        <w:t> </w:t>
      </w:r>
    </w:p>
    <w:p w:rsidR="00D74A9C" w:rsidRPr="00355FE5" w:rsidRDefault="00D74A9C" w:rsidP="00355FE5">
      <w:pPr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</w:p>
    <w:p w:rsidR="00355FE5" w:rsidRPr="00355FE5" w:rsidRDefault="00355FE5" w:rsidP="00355FE5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</w:rPr>
      </w:pPr>
      <w:r w:rsidRPr="00355FE5">
        <w:rPr>
          <w:rFonts w:eastAsia="Times New Roman" w:cstheme="minorHAnsi"/>
          <w:b/>
          <w:color w:val="002060"/>
          <w:sz w:val="24"/>
          <w:szCs w:val="24"/>
        </w:rPr>
        <w:t>Class – Narmada</w:t>
      </w:r>
      <w:r w:rsidR="00D35451">
        <w:rPr>
          <w:rFonts w:eastAsia="Times New Roman" w:cstheme="minorHAnsi"/>
          <w:b/>
          <w:color w:val="002060"/>
          <w:sz w:val="24"/>
          <w:szCs w:val="24"/>
        </w:rPr>
        <w:t xml:space="preserve"> I</w:t>
      </w:r>
      <w:r w:rsidR="00FC5260">
        <w:rPr>
          <w:rFonts w:eastAsia="Times New Roman" w:cstheme="minorHAnsi"/>
          <w:b/>
          <w:color w:val="002060"/>
          <w:sz w:val="24"/>
          <w:szCs w:val="24"/>
        </w:rPr>
        <w:t>I</w:t>
      </w:r>
      <w:r w:rsidR="00D35451">
        <w:rPr>
          <w:rFonts w:eastAsia="Times New Roman" w:cstheme="minorHAnsi"/>
          <w:b/>
          <w:color w:val="002060"/>
          <w:sz w:val="24"/>
          <w:szCs w:val="24"/>
        </w:rPr>
        <w:t xml:space="preserve"> </w:t>
      </w:r>
    </w:p>
    <w:p w:rsidR="00355FE5" w:rsidRPr="00D35451" w:rsidRDefault="00355FE5" w:rsidP="00355FE5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</w:rPr>
      </w:pPr>
      <w:r w:rsidRPr="00D35451">
        <w:rPr>
          <w:rFonts w:eastAsia="Times New Roman" w:cstheme="minorHAnsi"/>
          <w:b/>
          <w:color w:val="002060"/>
          <w:sz w:val="24"/>
          <w:szCs w:val="24"/>
        </w:rPr>
        <w:t xml:space="preserve">Teacher(s) – </w:t>
      </w:r>
      <w:r w:rsidR="00D35451" w:rsidRPr="00D35451">
        <w:rPr>
          <w:rFonts w:eastAsia="Times New Roman" w:cstheme="minorHAnsi"/>
          <w:b/>
          <w:color w:val="002060"/>
          <w:sz w:val="24"/>
          <w:szCs w:val="24"/>
        </w:rPr>
        <w:t xml:space="preserve">Manish Verma &amp; Devesh </w:t>
      </w:r>
      <w:r w:rsidR="000715D2">
        <w:rPr>
          <w:rFonts w:eastAsia="Times New Roman" w:cstheme="minorHAnsi"/>
          <w:b/>
          <w:color w:val="002060"/>
          <w:sz w:val="24"/>
          <w:szCs w:val="24"/>
        </w:rPr>
        <w:t>Raghuvanshi</w:t>
      </w:r>
    </w:p>
    <w:p w:rsidR="00355FE5" w:rsidRPr="00D35451" w:rsidRDefault="00355FE5" w:rsidP="00355FE5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</w:rPr>
      </w:pPr>
      <w:r w:rsidRPr="00D35451">
        <w:rPr>
          <w:rFonts w:eastAsia="Times New Roman" w:cstheme="minorHAnsi"/>
          <w:b/>
          <w:color w:val="002060"/>
          <w:sz w:val="24"/>
          <w:szCs w:val="24"/>
        </w:rPr>
        <w:t xml:space="preserve">Contact – </w:t>
      </w:r>
      <w:r w:rsidR="000715D2" w:rsidRPr="000715D2">
        <w:rPr>
          <w:rFonts w:eastAsia="Times New Roman" w:cstheme="minorHAnsi"/>
          <w:b/>
          <w:color w:val="002060"/>
          <w:sz w:val="24"/>
          <w:szCs w:val="24"/>
        </w:rPr>
        <w:t>vmanishusa@gmail.com</w:t>
      </w:r>
    </w:p>
    <w:p w:rsidR="00355FE5" w:rsidRPr="009C23CA" w:rsidRDefault="00355FE5" w:rsidP="009C23CA">
      <w:pPr>
        <w:spacing w:after="0" w:line="240" w:lineRule="auto"/>
        <w:rPr>
          <w:rFonts w:eastAsia="Times New Roman" w:cs="Times New Roman"/>
          <w:bCs/>
          <w:sz w:val="24"/>
          <w:szCs w:val="24"/>
        </w:rPr>
      </w:pPr>
    </w:p>
    <w:p w:rsidR="001C7E5A" w:rsidRPr="00AF24F2" w:rsidRDefault="001C7E5A" w:rsidP="001C7E5A">
      <w:pPr>
        <w:spacing w:after="0" w:line="240" w:lineRule="auto"/>
        <w:rPr>
          <w:rFonts w:ascii="Arial" w:eastAsia="Times New Roman" w:hAnsi="Arial" w:cs="Arial"/>
          <w:bCs/>
        </w:rPr>
      </w:pPr>
      <w:r w:rsidRPr="001C7E5A">
        <w:rPr>
          <w:rFonts w:eastAsia="Times New Roman" w:cs="Times New Roman"/>
          <w:bCs/>
          <w:sz w:val="24"/>
          <w:szCs w:val="24"/>
        </w:rPr>
        <w:br/>
        <w:t>1.      Written</w:t>
      </w:r>
      <w:r w:rsidRPr="00AF24F2">
        <w:rPr>
          <w:rFonts w:ascii="Arial" w:eastAsia="Times New Roman" w:hAnsi="Arial" w:cs="Arial"/>
          <w:bCs/>
        </w:rPr>
        <w:t>: Dictation of 20 words from the list of words in the beginning of the textbook with all the Matras.</w:t>
      </w:r>
    </w:p>
    <w:p w:rsidR="001C7E5A" w:rsidRDefault="001C7E5A" w:rsidP="001C7E5A">
      <w:pPr>
        <w:spacing w:after="0" w:line="240" w:lineRule="auto"/>
        <w:rPr>
          <w:rFonts w:eastAsia="Times New Roman" w:cs="Times New Roman"/>
          <w:bCs/>
          <w:sz w:val="24"/>
          <w:szCs w:val="24"/>
        </w:rPr>
      </w:pPr>
    </w:p>
    <w:p w:rsidR="001C7E5A" w:rsidRPr="001C7E5A" w:rsidRDefault="001C7E5A" w:rsidP="001C7E5A">
      <w:pPr>
        <w:spacing w:after="0" w:line="240" w:lineRule="auto"/>
        <w:rPr>
          <w:rFonts w:eastAsia="Times New Roman" w:cs="Times New Roman"/>
          <w:bCs/>
          <w:sz w:val="24"/>
          <w:szCs w:val="24"/>
        </w:rPr>
      </w:pPr>
      <w:r w:rsidRPr="001C7E5A">
        <w:rPr>
          <w:rFonts w:eastAsia="Times New Roman" w:cs="Times New Roman"/>
          <w:bCs/>
          <w:sz w:val="24"/>
          <w:szCs w:val="24"/>
        </w:rPr>
        <w:t>2.      Verbal:</w:t>
      </w:r>
    </w:p>
    <w:p w:rsidR="001C7E5A" w:rsidRPr="00AF24F2" w:rsidRDefault="001C7E5A" w:rsidP="00AF24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Counting in Hindi from 1-100</w:t>
      </w:r>
    </w:p>
    <w:p w:rsidR="001C7E5A" w:rsidRPr="00AF24F2" w:rsidRDefault="001C7E5A" w:rsidP="00AF24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Reading from the stories covered in the class from the given textbook (page 52 onwards)</w:t>
      </w:r>
    </w:p>
    <w:p w:rsidR="001C7E5A" w:rsidRPr="00AF24F2" w:rsidRDefault="001C7E5A" w:rsidP="00AF24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Conversation on a given common topic.</w:t>
      </w:r>
    </w:p>
    <w:p w:rsidR="001C7E5A" w:rsidRPr="00AF24F2" w:rsidRDefault="001C7E5A" w:rsidP="00AF24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Usage of last 4 quiz’s words in conversation</w:t>
      </w:r>
    </w:p>
    <w:p w:rsidR="00355FE5" w:rsidRPr="00355FE5" w:rsidRDefault="00355FE5" w:rsidP="007B666B">
      <w:pPr>
        <w:shd w:val="clear" w:color="auto" w:fill="FFFFFF"/>
        <w:spacing w:after="0" w:line="240" w:lineRule="auto"/>
        <w:ind w:left="1710" w:hanging="270"/>
        <w:rPr>
          <w:rFonts w:eastAsia="Times New Roman" w:cs="Arial"/>
          <w:color w:val="222222"/>
          <w:sz w:val="24"/>
          <w:szCs w:val="24"/>
        </w:rPr>
      </w:pPr>
    </w:p>
    <w:p w:rsidR="00355FE5" w:rsidRDefault="00355FE5" w:rsidP="00355FE5">
      <w:pPr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</w:p>
    <w:p w:rsidR="00D74A9C" w:rsidRDefault="00D74A9C" w:rsidP="00355FE5">
      <w:pPr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</w:p>
    <w:p w:rsidR="001374EC" w:rsidRPr="00355FE5" w:rsidRDefault="001374EC" w:rsidP="00355FE5">
      <w:pPr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</w:p>
    <w:p w:rsidR="00D35451" w:rsidRPr="00355FE5" w:rsidRDefault="00D35451" w:rsidP="00D35451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</w:rPr>
      </w:pPr>
      <w:r w:rsidRPr="00355FE5">
        <w:rPr>
          <w:rFonts w:eastAsia="Times New Roman" w:cstheme="minorHAnsi"/>
          <w:b/>
          <w:color w:val="002060"/>
          <w:sz w:val="24"/>
          <w:szCs w:val="24"/>
        </w:rPr>
        <w:t xml:space="preserve">Class – </w:t>
      </w:r>
      <w:r>
        <w:rPr>
          <w:rFonts w:eastAsia="Times New Roman" w:cstheme="minorHAnsi"/>
          <w:b/>
          <w:color w:val="002060"/>
          <w:sz w:val="24"/>
          <w:szCs w:val="24"/>
        </w:rPr>
        <w:t>Krishna I</w:t>
      </w:r>
      <w:r w:rsidR="00FC5260">
        <w:rPr>
          <w:rFonts w:eastAsia="Times New Roman" w:cstheme="minorHAnsi"/>
          <w:b/>
          <w:color w:val="002060"/>
          <w:sz w:val="24"/>
          <w:szCs w:val="24"/>
        </w:rPr>
        <w:t>I</w:t>
      </w:r>
    </w:p>
    <w:p w:rsidR="00D35451" w:rsidRPr="00D35451" w:rsidRDefault="00D35451" w:rsidP="00D35451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b/>
          <w:color w:val="002060"/>
          <w:sz w:val="24"/>
          <w:szCs w:val="24"/>
        </w:rPr>
      </w:pPr>
      <w:r w:rsidRPr="00D35451">
        <w:rPr>
          <w:rFonts w:eastAsia="Times New Roman" w:cstheme="minorHAnsi"/>
          <w:b/>
          <w:color w:val="002060"/>
          <w:sz w:val="24"/>
          <w:szCs w:val="24"/>
        </w:rPr>
        <w:t xml:space="preserve">Teacher(s) – </w:t>
      </w:r>
      <w:r w:rsidR="00FC5260">
        <w:rPr>
          <w:rFonts w:eastAsia="Times New Roman" w:cstheme="minorHAnsi"/>
          <w:b/>
          <w:color w:val="002060"/>
          <w:sz w:val="24"/>
          <w:szCs w:val="24"/>
        </w:rPr>
        <w:t>Rakhee Tandon</w:t>
      </w:r>
    </w:p>
    <w:p w:rsidR="00355FE5" w:rsidRDefault="00D35451" w:rsidP="0094058E">
      <w:pPr>
        <w:pBdr>
          <w:top w:val="double" w:sz="6" w:space="1" w:color="auto"/>
          <w:bottom w:val="double" w:sz="6" w:space="1" w:color="auto"/>
        </w:pBdr>
        <w:spacing w:after="0" w:line="240" w:lineRule="auto"/>
        <w:jc w:val="center"/>
        <w:rPr>
          <w:rFonts w:eastAsia="Times New Roman" w:cstheme="minorHAnsi"/>
          <w:color w:val="222222"/>
          <w:sz w:val="24"/>
          <w:szCs w:val="24"/>
        </w:rPr>
      </w:pPr>
      <w:r w:rsidRPr="00D35451">
        <w:rPr>
          <w:rFonts w:eastAsia="Times New Roman" w:cstheme="minorHAnsi"/>
          <w:b/>
          <w:color w:val="002060"/>
          <w:sz w:val="24"/>
          <w:szCs w:val="24"/>
        </w:rPr>
        <w:t xml:space="preserve">Contact – </w:t>
      </w:r>
      <w:r w:rsidR="0094058E" w:rsidRPr="0094058E">
        <w:rPr>
          <w:rFonts w:eastAsia="Times New Roman" w:cstheme="minorHAnsi"/>
          <w:b/>
          <w:color w:val="002060"/>
          <w:sz w:val="24"/>
          <w:szCs w:val="24"/>
        </w:rPr>
        <w:t>rakheemehrotra@gmail.com</w:t>
      </w:r>
    </w:p>
    <w:p w:rsidR="00DD157D" w:rsidRDefault="00DD157D" w:rsidP="00DD157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DD157D" w:rsidRPr="00AF24F2" w:rsidRDefault="00DD157D" w:rsidP="00AF24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Read one paragraph: Story “Haathi” - Elephant</w:t>
      </w:r>
    </w:p>
    <w:p w:rsidR="00DD157D" w:rsidRPr="00AF24F2" w:rsidRDefault="00DD157D" w:rsidP="00AF24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Fill in the blanks</w:t>
      </w:r>
    </w:p>
    <w:p w:rsidR="00DD157D" w:rsidRPr="00AF24F2" w:rsidRDefault="00DD157D" w:rsidP="00AF24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Unscramble the sentence (4)</w:t>
      </w:r>
    </w:p>
    <w:p w:rsidR="00DD157D" w:rsidRPr="00AF24F2" w:rsidRDefault="00DD157D" w:rsidP="00AF24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Singular Plural</w:t>
      </w:r>
    </w:p>
    <w:p w:rsidR="00DD157D" w:rsidRPr="00AF24F2" w:rsidRDefault="00DD157D" w:rsidP="00AF24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Opposites</w:t>
      </w:r>
    </w:p>
    <w:p w:rsidR="00DD157D" w:rsidRPr="00AF24F2" w:rsidRDefault="00DD157D" w:rsidP="00AF24F2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AF24F2">
        <w:rPr>
          <w:rFonts w:ascii="Arial" w:eastAsia="Times New Roman" w:hAnsi="Arial" w:cs="Arial"/>
          <w:color w:val="222222"/>
        </w:rPr>
        <w:t>Write at least 5 lines on Haathi (students may prepare from home)</w:t>
      </w:r>
    </w:p>
    <w:p w:rsidR="00ED5E6C" w:rsidRDefault="00ED5E6C" w:rsidP="00355FE5">
      <w:pPr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</w:p>
    <w:p w:rsidR="00ED5E6C" w:rsidRDefault="00ED5E6C" w:rsidP="00355FE5">
      <w:pPr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</w:p>
    <w:sectPr w:rsidR="00ED5E6C" w:rsidSect="003018B7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0868" w:rsidRDefault="00950868" w:rsidP="00E301EC">
      <w:pPr>
        <w:spacing w:after="0" w:line="240" w:lineRule="auto"/>
      </w:pPr>
      <w:r>
        <w:separator/>
      </w:r>
    </w:p>
  </w:endnote>
  <w:endnote w:type="continuationSeparator" w:id="0">
    <w:p w:rsidR="00950868" w:rsidRDefault="00950868" w:rsidP="00E301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8302356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301EC" w:rsidRDefault="001E2484">
        <w:pPr>
          <w:pStyle w:val="Footer"/>
          <w:jc w:val="right"/>
        </w:pPr>
        <w:r>
          <w:fldChar w:fldCharType="begin"/>
        </w:r>
        <w:r w:rsidR="00E301EC">
          <w:instrText xml:space="preserve"> PAGE   \* MERGEFORMAT </w:instrText>
        </w:r>
        <w:r>
          <w:fldChar w:fldCharType="separate"/>
        </w:r>
        <w:r w:rsidR="002F4F2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301EC" w:rsidRDefault="00E301E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0868" w:rsidRDefault="00950868" w:rsidP="00E301EC">
      <w:pPr>
        <w:spacing w:after="0" w:line="240" w:lineRule="auto"/>
      </w:pPr>
      <w:r>
        <w:separator/>
      </w:r>
    </w:p>
  </w:footnote>
  <w:footnote w:type="continuationSeparator" w:id="0">
    <w:p w:rsidR="00950868" w:rsidRDefault="00950868" w:rsidP="00E301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832B41"/>
    <w:multiLevelType w:val="hybridMultilevel"/>
    <w:tmpl w:val="178CA72C"/>
    <w:lvl w:ilvl="0" w:tplc="DBFE2B6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0C91CB4"/>
    <w:multiLevelType w:val="hybridMultilevel"/>
    <w:tmpl w:val="BA96B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615029"/>
    <w:multiLevelType w:val="hybridMultilevel"/>
    <w:tmpl w:val="1340D3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D9C11FE"/>
    <w:multiLevelType w:val="hybridMultilevel"/>
    <w:tmpl w:val="E28C9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4BF6B4E"/>
    <w:multiLevelType w:val="hybridMultilevel"/>
    <w:tmpl w:val="E1C01F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AA95B9E"/>
    <w:multiLevelType w:val="hybridMultilevel"/>
    <w:tmpl w:val="178CA72C"/>
    <w:lvl w:ilvl="0" w:tplc="DBFE2B6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33050B69"/>
    <w:multiLevelType w:val="hybridMultilevel"/>
    <w:tmpl w:val="F3A2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026266"/>
    <w:multiLevelType w:val="hybridMultilevel"/>
    <w:tmpl w:val="830E1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441621"/>
    <w:multiLevelType w:val="hybridMultilevel"/>
    <w:tmpl w:val="178CA72C"/>
    <w:lvl w:ilvl="0" w:tplc="DBFE2B6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68F2FB3"/>
    <w:multiLevelType w:val="hybridMultilevel"/>
    <w:tmpl w:val="58FC1E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5B21F9"/>
    <w:multiLevelType w:val="hybridMultilevel"/>
    <w:tmpl w:val="09181E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5A040B16"/>
    <w:multiLevelType w:val="multilevel"/>
    <w:tmpl w:val="19FE97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D3C1B31"/>
    <w:multiLevelType w:val="hybridMultilevel"/>
    <w:tmpl w:val="BDFE6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F13328E"/>
    <w:multiLevelType w:val="hybridMultilevel"/>
    <w:tmpl w:val="3BDE21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02709B5"/>
    <w:multiLevelType w:val="hybridMultilevel"/>
    <w:tmpl w:val="45903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232685E"/>
    <w:multiLevelType w:val="hybridMultilevel"/>
    <w:tmpl w:val="7B26DD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3FF6803"/>
    <w:multiLevelType w:val="hybridMultilevel"/>
    <w:tmpl w:val="0EECB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4D34256"/>
    <w:multiLevelType w:val="hybridMultilevel"/>
    <w:tmpl w:val="25C430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657A3D0B"/>
    <w:multiLevelType w:val="hybridMultilevel"/>
    <w:tmpl w:val="3F527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F5E49C9"/>
    <w:multiLevelType w:val="hybridMultilevel"/>
    <w:tmpl w:val="4B3244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36B1086"/>
    <w:multiLevelType w:val="hybridMultilevel"/>
    <w:tmpl w:val="521C8E2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7A5969AD"/>
    <w:multiLevelType w:val="hybridMultilevel"/>
    <w:tmpl w:val="3A9E1DB8"/>
    <w:lvl w:ilvl="0" w:tplc="DBFE2B6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7AE041FD"/>
    <w:multiLevelType w:val="hybridMultilevel"/>
    <w:tmpl w:val="844618B4"/>
    <w:lvl w:ilvl="0" w:tplc="D6286C2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CF45E94"/>
    <w:multiLevelType w:val="hybridMultilevel"/>
    <w:tmpl w:val="EBC6BD22"/>
    <w:lvl w:ilvl="0" w:tplc="DBFE2B6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6C74FE16">
      <w:numFmt w:val="bullet"/>
      <w:lvlText w:val="·"/>
      <w:lvlJc w:val="left"/>
      <w:pPr>
        <w:ind w:left="1275" w:hanging="555"/>
      </w:pPr>
      <w:rPr>
        <w:rFonts w:ascii="Calibri" w:eastAsia="Times New Roman" w:hAnsi="Calibri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21"/>
  </w:num>
  <w:num w:numId="3">
    <w:abstractNumId w:val="9"/>
  </w:num>
  <w:num w:numId="4">
    <w:abstractNumId w:val="0"/>
  </w:num>
  <w:num w:numId="5">
    <w:abstractNumId w:val="5"/>
  </w:num>
  <w:num w:numId="6">
    <w:abstractNumId w:val="17"/>
  </w:num>
  <w:num w:numId="7">
    <w:abstractNumId w:val="23"/>
  </w:num>
  <w:num w:numId="8">
    <w:abstractNumId w:val="4"/>
  </w:num>
  <w:num w:numId="9">
    <w:abstractNumId w:val="3"/>
  </w:num>
  <w:num w:numId="10">
    <w:abstractNumId w:val="22"/>
  </w:num>
  <w:num w:numId="11">
    <w:abstractNumId w:val="16"/>
  </w:num>
  <w:num w:numId="12">
    <w:abstractNumId w:val="20"/>
  </w:num>
  <w:num w:numId="13">
    <w:abstractNumId w:val="19"/>
  </w:num>
  <w:num w:numId="14">
    <w:abstractNumId w:val="10"/>
  </w:num>
  <w:num w:numId="15">
    <w:abstractNumId w:val="13"/>
  </w:num>
  <w:num w:numId="16">
    <w:abstractNumId w:val="11"/>
  </w:num>
  <w:num w:numId="17">
    <w:abstractNumId w:val="7"/>
  </w:num>
  <w:num w:numId="18">
    <w:abstractNumId w:val="1"/>
  </w:num>
  <w:num w:numId="19">
    <w:abstractNumId w:val="14"/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2"/>
  </w:num>
  <w:num w:numId="23">
    <w:abstractNumId w:val="15"/>
  </w:num>
  <w:num w:numId="24">
    <w:abstractNumId w:val="18"/>
  </w:num>
  <w:num w:numId="25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3NzS0ALKMjA3NDZR0lIJTi4sz8/NACgxrAWXf3tssAAAA"/>
  </w:docVars>
  <w:rsids>
    <w:rsidRoot w:val="00BA1E1C"/>
    <w:rsid w:val="000203D6"/>
    <w:rsid w:val="000427B2"/>
    <w:rsid w:val="000715D2"/>
    <w:rsid w:val="00083331"/>
    <w:rsid w:val="000844F6"/>
    <w:rsid w:val="000A759E"/>
    <w:rsid w:val="000B7B97"/>
    <w:rsid w:val="000F52D0"/>
    <w:rsid w:val="001054D0"/>
    <w:rsid w:val="0011273D"/>
    <w:rsid w:val="001374EC"/>
    <w:rsid w:val="0017690F"/>
    <w:rsid w:val="0018368A"/>
    <w:rsid w:val="001B169E"/>
    <w:rsid w:val="001B1E8D"/>
    <w:rsid w:val="001C7E5A"/>
    <w:rsid w:val="001E2484"/>
    <w:rsid w:val="0021510F"/>
    <w:rsid w:val="00230721"/>
    <w:rsid w:val="0025579E"/>
    <w:rsid w:val="002577CD"/>
    <w:rsid w:val="002902ED"/>
    <w:rsid w:val="00293F62"/>
    <w:rsid w:val="00296139"/>
    <w:rsid w:val="002C68A6"/>
    <w:rsid w:val="002D525F"/>
    <w:rsid w:val="002F3290"/>
    <w:rsid w:val="002F4F24"/>
    <w:rsid w:val="00322603"/>
    <w:rsid w:val="00333AD8"/>
    <w:rsid w:val="00351413"/>
    <w:rsid w:val="00355FE5"/>
    <w:rsid w:val="0037394C"/>
    <w:rsid w:val="00382FF2"/>
    <w:rsid w:val="003A08D0"/>
    <w:rsid w:val="003B7F28"/>
    <w:rsid w:val="003F005B"/>
    <w:rsid w:val="003F4B8D"/>
    <w:rsid w:val="004130CB"/>
    <w:rsid w:val="00443A1A"/>
    <w:rsid w:val="004470D0"/>
    <w:rsid w:val="00462C1A"/>
    <w:rsid w:val="00476985"/>
    <w:rsid w:val="00477D09"/>
    <w:rsid w:val="004B3682"/>
    <w:rsid w:val="004E1C29"/>
    <w:rsid w:val="004F1903"/>
    <w:rsid w:val="005667F2"/>
    <w:rsid w:val="00594B3D"/>
    <w:rsid w:val="005F17A8"/>
    <w:rsid w:val="00635DB8"/>
    <w:rsid w:val="00641DF5"/>
    <w:rsid w:val="00644167"/>
    <w:rsid w:val="0066324A"/>
    <w:rsid w:val="0068651A"/>
    <w:rsid w:val="00691444"/>
    <w:rsid w:val="006C5794"/>
    <w:rsid w:val="006E1E47"/>
    <w:rsid w:val="007154C8"/>
    <w:rsid w:val="0075245C"/>
    <w:rsid w:val="007A18ED"/>
    <w:rsid w:val="007B304A"/>
    <w:rsid w:val="007B666B"/>
    <w:rsid w:val="007D271F"/>
    <w:rsid w:val="0082719C"/>
    <w:rsid w:val="00846D85"/>
    <w:rsid w:val="008526E1"/>
    <w:rsid w:val="008B3639"/>
    <w:rsid w:val="008E1072"/>
    <w:rsid w:val="008E7898"/>
    <w:rsid w:val="00904B8F"/>
    <w:rsid w:val="00927A9E"/>
    <w:rsid w:val="00934D34"/>
    <w:rsid w:val="0094058E"/>
    <w:rsid w:val="009426CE"/>
    <w:rsid w:val="00943617"/>
    <w:rsid w:val="00950868"/>
    <w:rsid w:val="00950E9C"/>
    <w:rsid w:val="00960A4D"/>
    <w:rsid w:val="00982608"/>
    <w:rsid w:val="009C11E2"/>
    <w:rsid w:val="009C23CA"/>
    <w:rsid w:val="009D0DBA"/>
    <w:rsid w:val="00A33D79"/>
    <w:rsid w:val="00A94BD4"/>
    <w:rsid w:val="00AA661F"/>
    <w:rsid w:val="00AC4DB8"/>
    <w:rsid w:val="00AF24F2"/>
    <w:rsid w:val="00B50AA4"/>
    <w:rsid w:val="00B50D51"/>
    <w:rsid w:val="00B81706"/>
    <w:rsid w:val="00B953B7"/>
    <w:rsid w:val="00BA1E1C"/>
    <w:rsid w:val="00BA77C0"/>
    <w:rsid w:val="00BF27E0"/>
    <w:rsid w:val="00BF5422"/>
    <w:rsid w:val="00BF682A"/>
    <w:rsid w:val="00C0076C"/>
    <w:rsid w:val="00C14CBA"/>
    <w:rsid w:val="00C24C56"/>
    <w:rsid w:val="00C8105C"/>
    <w:rsid w:val="00C86B6A"/>
    <w:rsid w:val="00CE17DE"/>
    <w:rsid w:val="00D04272"/>
    <w:rsid w:val="00D35451"/>
    <w:rsid w:val="00D557CA"/>
    <w:rsid w:val="00D743D3"/>
    <w:rsid w:val="00D74A9C"/>
    <w:rsid w:val="00DD157D"/>
    <w:rsid w:val="00E13178"/>
    <w:rsid w:val="00E301EC"/>
    <w:rsid w:val="00E44008"/>
    <w:rsid w:val="00E651A8"/>
    <w:rsid w:val="00E92354"/>
    <w:rsid w:val="00EB3A26"/>
    <w:rsid w:val="00EB3CFD"/>
    <w:rsid w:val="00ED19A8"/>
    <w:rsid w:val="00ED5E6C"/>
    <w:rsid w:val="00F71BBE"/>
    <w:rsid w:val="00F771E5"/>
    <w:rsid w:val="00F8754F"/>
    <w:rsid w:val="00FC3E38"/>
    <w:rsid w:val="00FC5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BA1E1C"/>
  </w:style>
  <w:style w:type="character" w:styleId="Hyperlink">
    <w:name w:val="Hyperlink"/>
    <w:basedOn w:val="DefaultParagraphFont"/>
    <w:uiPriority w:val="99"/>
    <w:unhideWhenUsed/>
    <w:rsid w:val="00BA1E1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A1E1C"/>
    <w:pPr>
      <w:ind w:left="720"/>
      <w:contextualSpacing/>
    </w:pPr>
  </w:style>
  <w:style w:type="character" w:customStyle="1" w:styleId="aqj">
    <w:name w:val="aqj"/>
    <w:basedOn w:val="DefaultParagraphFont"/>
    <w:rsid w:val="00BA1E1C"/>
  </w:style>
  <w:style w:type="character" w:styleId="Strong">
    <w:name w:val="Strong"/>
    <w:basedOn w:val="DefaultParagraphFont"/>
    <w:uiPriority w:val="22"/>
    <w:qFormat/>
    <w:rsid w:val="002902E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651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301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01EC"/>
  </w:style>
  <w:style w:type="paragraph" w:styleId="Footer">
    <w:name w:val="footer"/>
    <w:basedOn w:val="Normal"/>
    <w:link w:val="FooterChar"/>
    <w:uiPriority w:val="99"/>
    <w:unhideWhenUsed/>
    <w:rsid w:val="00E301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01E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BA1E1C"/>
  </w:style>
  <w:style w:type="character" w:styleId="Hyperlink">
    <w:name w:val="Hyperlink"/>
    <w:basedOn w:val="DefaultParagraphFont"/>
    <w:uiPriority w:val="99"/>
    <w:unhideWhenUsed/>
    <w:rsid w:val="00BA1E1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A1E1C"/>
    <w:pPr>
      <w:ind w:left="720"/>
      <w:contextualSpacing/>
    </w:pPr>
  </w:style>
  <w:style w:type="character" w:customStyle="1" w:styleId="aqj">
    <w:name w:val="aqj"/>
    <w:basedOn w:val="DefaultParagraphFont"/>
    <w:rsid w:val="00BA1E1C"/>
  </w:style>
  <w:style w:type="character" w:styleId="Strong">
    <w:name w:val="Strong"/>
    <w:basedOn w:val="DefaultParagraphFont"/>
    <w:uiPriority w:val="22"/>
    <w:qFormat/>
    <w:rsid w:val="002902E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651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301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01EC"/>
  </w:style>
  <w:style w:type="paragraph" w:styleId="Footer">
    <w:name w:val="footer"/>
    <w:basedOn w:val="Normal"/>
    <w:link w:val="FooterChar"/>
    <w:uiPriority w:val="99"/>
    <w:unhideWhenUsed/>
    <w:rsid w:val="00E301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01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0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38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4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21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0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129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9964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5161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7403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2893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4819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6013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57991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8351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49773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0700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47390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600477">
                                                                          <w:marLeft w:val="0"/>
                                                                          <w:marRight w:val="45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79948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8583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74847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1824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140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944048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single" w:sz="6" w:space="0" w:color="D8D8D8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D8D8D8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772311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253367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440915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single" w:sz="6" w:space="6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12352009">
                                                                                                                  <w:marLeft w:val="66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1339034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2639141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6521570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68224214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808694057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53787262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661155004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81312169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13571139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95362078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82724669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921960504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48634128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81077478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37115116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159806547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16409348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62268812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226574808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997413153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307204920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076325314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319047481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742406819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05578356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13987156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48566980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24198728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1584032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94439297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102065790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66166052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330674651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924995870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144106256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509515265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65752674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336034288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17653555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036272237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267348218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081831465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012947349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21895545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7526459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69704648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575889999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944653223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310096031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223324185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56179474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05341615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52098049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87906694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218007867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343241719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10856402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99273470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66818606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2246155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008556414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628824946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975014147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92594914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55222786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57530685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28546153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9909450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11049855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109280164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77159802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330448057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12111445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430462834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32917325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724131842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19641323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154100890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540051601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99278424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42081567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00857787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908106748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2206663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280988023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97979916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074624997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13676005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698817997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29699350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0325239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88625343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490200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1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7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14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9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7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68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4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7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9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6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1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19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6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46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4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6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37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78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7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7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6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4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4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2575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075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734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340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729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6636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130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66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93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7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khirai02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hi Rai</dc:creator>
  <cp:lastModifiedBy>Brijesh Rai</cp:lastModifiedBy>
  <cp:revision>2</cp:revision>
  <cp:lastPrinted>2015-12-15T00:42:00Z</cp:lastPrinted>
  <dcterms:created xsi:type="dcterms:W3CDTF">2017-05-20T16:27:00Z</dcterms:created>
  <dcterms:modified xsi:type="dcterms:W3CDTF">2017-05-20T16:27:00Z</dcterms:modified>
</cp:coreProperties>
</file>